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happ</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pp</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28 West Lake Avenue,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pplm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5106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